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259E" w:rsidRDefault="001B259E" w:rsidP="001B25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RDIN COUNTY (ELIZABETHTOWN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1620"/>
        <w:gridCol w:w="4098"/>
        <w:gridCol w:w="1927"/>
      </w:tblGrid>
      <w:tr w:rsidR="001B259E" w:rsidTr="00261FDE">
        <w:tc>
          <w:tcPr>
            <w:tcW w:w="1705" w:type="dxa"/>
          </w:tcPr>
          <w:p w:rsidR="001B259E" w:rsidRPr="00CC7164" w:rsidRDefault="001B259E" w:rsidP="00261FD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620" w:type="dxa"/>
          </w:tcPr>
          <w:p w:rsidR="001B259E" w:rsidRPr="00CC7164" w:rsidRDefault="001B259E" w:rsidP="00261FD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098" w:type="dxa"/>
          </w:tcPr>
          <w:p w:rsidR="001B259E" w:rsidRPr="00CC7164" w:rsidRDefault="001B259E" w:rsidP="00261FD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927" w:type="dxa"/>
          </w:tcPr>
          <w:p w:rsidR="001B259E" w:rsidRPr="00CC7164" w:rsidRDefault="001B259E" w:rsidP="00261FD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chmark Family Services</w:t>
            </w:r>
          </w:p>
        </w:tc>
        <w:tc>
          <w:tcPr>
            <w:tcW w:w="1620" w:type="dxa"/>
          </w:tcPr>
          <w:p w:rsidR="001B259E" w:rsidRDefault="009F0A16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re Elmore</w:t>
            </w:r>
          </w:p>
          <w:p w:rsidR="009F0A16" w:rsidRDefault="009F0A16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onica Montgomery, MSW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4 College St. Road #103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982-7262</w:t>
            </w:r>
          </w:p>
          <w:p w:rsidR="001B259E" w:rsidRDefault="004905F0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E13E94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benchmarkfamilyservices.org/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ster care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g Brothers/Big Sisters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cy Hamilton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c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7 N. Mulberry St. Suite 23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5225</w:t>
            </w:r>
          </w:p>
          <w:p w:rsidR="001B259E" w:rsidRPr="00E13E94" w:rsidRDefault="004905F0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6" w:history="1"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E13E94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bbbsky</w:t>
              </w:r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org/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 &amp; School/Site-based mentoring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y’s Haven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nda Masterson CSW, MSW- Manager</w:t>
            </w:r>
          </w:p>
          <w:p w:rsidR="0053617F" w:rsidRDefault="0053617F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08 N. Miles Suite 104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0195</w:t>
            </w:r>
          </w:p>
          <w:p w:rsidR="0053617F" w:rsidRDefault="004905F0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53617F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boyshaven.org</w:t>
              </w:r>
            </w:hyperlink>
          </w:p>
          <w:p w:rsidR="0053617F" w:rsidRDefault="0053617F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Service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horn children and Family Services Lincoln Trail office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ty  Wilder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6 Buckhorn Lane,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horn,4172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-472-3678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us-based residential treatment, Family Preservation Program, Crisis stabilization unit, DDID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itas Health Services (VNA Nazareth Home Care)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rr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enc</w:t>
            </w:r>
            <w:proofErr w:type="spellEnd"/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02-581-8678 in Louisville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1 McDowell Blvd.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dstown, KY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349-550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48-7654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31 Crown Pointe Dr.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7010</w:t>
            </w:r>
          </w:p>
          <w:p w:rsidR="0053617F" w:rsidRDefault="0053617F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Health services for Seniors</w:t>
            </w:r>
          </w:p>
        </w:tc>
      </w:tr>
      <w:tr w:rsidR="00E3109E" w:rsidTr="00261FDE">
        <w:tc>
          <w:tcPr>
            <w:tcW w:w="1705" w:type="dxa"/>
          </w:tcPr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er for Behavioral Health</w:t>
            </w:r>
          </w:p>
        </w:tc>
        <w:tc>
          <w:tcPr>
            <w:tcW w:w="1620" w:type="dxa"/>
          </w:tcPr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r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sigr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CSW</w:t>
            </w:r>
          </w:p>
        </w:tc>
        <w:tc>
          <w:tcPr>
            <w:tcW w:w="4098" w:type="dxa"/>
          </w:tcPr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45 Leitchfield Rd. Suite 104</w:t>
            </w: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</w:t>
            </w: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34-8180</w:t>
            </w: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109E" w:rsidRDefault="004905F0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E3109E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ara.zsigray@centerforbehavioralhealth.com</w:t>
              </w:r>
            </w:hyperlink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pen 5:00 a.m. – 12:3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.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-F)</w:t>
            </w: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t-Sun  6:30 a.m. – 8:00 a.m.</w:t>
            </w:r>
          </w:p>
        </w:tc>
        <w:tc>
          <w:tcPr>
            <w:tcW w:w="1927" w:type="dxa"/>
          </w:tcPr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stance abuse treatment program</w:t>
            </w: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W placement only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mmunicare</w:t>
            </w:r>
            <w:proofErr w:type="spellEnd"/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11 North Dixie Avenue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96-1304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ax: 270-763.0512</w:t>
            </w:r>
          </w:p>
          <w:p w:rsidR="001B259E" w:rsidRPr="00E13E94" w:rsidRDefault="004905F0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9" w:history="1"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bCs/>
                  <w:sz w:val="21"/>
                  <w:szCs w:val="21"/>
                </w:rPr>
                <w:t>communicare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.org/</w:t>
              </w:r>
            </w:hyperlink>
          </w:p>
          <w:p w:rsidR="00E13E94" w:rsidRPr="00E13E94" w:rsidRDefault="00E13E94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ntal Care Center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v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oodland Dialysis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therin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ramlet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W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07 Ring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5-1883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alysis service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  <w:p w:rsidR="000C51F7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CBS)</w:t>
            </w:r>
          </w:p>
        </w:tc>
        <w:tc>
          <w:tcPr>
            <w:tcW w:w="1620" w:type="dxa"/>
          </w:tcPr>
          <w:p w:rsidR="001B259E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WKU Department of Social Work Field Director for a DCBS placement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6 N. Mulberry St. Suite 14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-3628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6-5099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6-5155</w:t>
            </w:r>
          </w:p>
          <w:p w:rsidR="001B259E" w:rsidRDefault="004905F0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E13E94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prd.chfs.ky.gov/Office_Phone/index.aspx?county=49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service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 Vocation Rehabilitation Employment Program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-Jim Pike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9 N. Miles Street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14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6-5121</w:t>
            </w: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ance to persons with disabilities for employment and independence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rdin County School Project PASS (Project Partnership for All Students’ Success) 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dy Garcia</w:t>
            </w:r>
            <w:r w:rsidR="00E13E9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W</w:t>
            </w:r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13E94" w:rsidRDefault="004905F0" w:rsidP="00261FDE">
            <w:p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E13E94" w:rsidRPr="00E717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Rudy.garcia@hardin.kyschools.us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9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yerly</w:t>
            </w:r>
            <w:proofErr w:type="spellEnd"/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dcliff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y</w:t>
            </w:r>
            <w:proofErr w:type="spellEnd"/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32-7235</w:t>
            </w: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din County Schools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dy Garcia, MSW</w:t>
            </w:r>
          </w:p>
          <w:p w:rsidR="001B259E" w:rsidRDefault="004905F0" w:rsidP="00261FDE">
            <w:p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1B259E" w:rsidRPr="00E717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Rudy.garcia@hardin.kyschools.us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 W.A. Jenkins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8800</w:t>
            </w:r>
          </w:p>
          <w:p w:rsidR="001B259E" w:rsidRPr="00E13E94" w:rsidRDefault="004905F0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13" w:history="1"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E13E94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hardin</w:t>
              </w:r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k12.ky.us/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259E" w:rsidTr="00261FDE">
        <w:tc>
          <w:tcPr>
            <w:tcW w:w="1705" w:type="dxa"/>
          </w:tcPr>
          <w:p w:rsidR="001B259E" w:rsidRPr="004905F0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4905F0">
              <w:rPr>
                <w:rFonts w:ascii="Times New Roman" w:hAnsi="Times New Roman" w:cs="Times New Roman"/>
                <w:sz w:val="24"/>
                <w:szCs w:val="24"/>
              </w:rPr>
              <w:t>Hardin Memorial Hospital</w:t>
            </w:r>
          </w:p>
          <w:p w:rsidR="001216E2" w:rsidRDefault="001216E2" w:rsidP="00490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05F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4905F0">
              <w:rPr>
                <w:rFonts w:ascii="Times New Roman" w:hAnsi="Times New Roman" w:cs="Times New Roman"/>
                <w:sz w:val="24"/>
                <w:szCs w:val="24"/>
              </w:rPr>
              <w:t>Lifesprings</w:t>
            </w:r>
            <w:proofErr w:type="spellEnd"/>
            <w:r w:rsidRPr="004905F0">
              <w:rPr>
                <w:rFonts w:ascii="Times New Roman" w:hAnsi="Times New Roman" w:cs="Times New Roman"/>
                <w:sz w:val="24"/>
                <w:szCs w:val="24"/>
              </w:rPr>
              <w:t xml:space="preserve"> Program)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cole Casey</w:t>
            </w:r>
          </w:p>
          <w:p w:rsidR="001B259E" w:rsidRDefault="004905F0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1B259E" w:rsidRPr="00E717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lcasey@hmh.net</w:t>
              </w:r>
            </w:hyperlink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3 North Dixie Avenue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1212</w:t>
            </w:r>
          </w:p>
          <w:p w:rsidR="001B259E" w:rsidRDefault="004905F0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15" w:history="1">
              <w:r w:rsidR="00E13E94" w:rsidRPr="005D784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hmh.net/</w:t>
              </w:r>
            </w:hyperlink>
          </w:p>
          <w:p w:rsidR="00E13E94" w:rsidRPr="00E13E94" w:rsidRDefault="00E13E94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 Care Service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0C51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lmwoo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ealthcare</w:t>
            </w:r>
          </w:p>
        </w:tc>
        <w:tc>
          <w:tcPr>
            <w:tcW w:w="1620" w:type="dxa"/>
          </w:tcPr>
          <w:p w:rsidR="001B259E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iss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fallet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ocial Services Director</w:t>
            </w:r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6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ec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rive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2738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9-6988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259E" w:rsidTr="00261FDE">
        <w:tc>
          <w:tcPr>
            <w:tcW w:w="1705" w:type="dxa"/>
          </w:tcPr>
          <w:p w:rsidR="001B259E" w:rsidRDefault="001B259E" w:rsidP="000449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9BE">
              <w:rPr>
                <w:rFonts w:ascii="Times New Roman" w:hAnsi="Times New Roman" w:cs="Times New Roman"/>
                <w:sz w:val="24"/>
                <w:szCs w:val="24"/>
              </w:rPr>
              <w:t>Helping Hand of Hope</w:t>
            </w:r>
          </w:p>
        </w:tc>
        <w:tc>
          <w:tcPr>
            <w:tcW w:w="1620" w:type="dxa"/>
          </w:tcPr>
          <w:p w:rsidR="001B259E" w:rsidRDefault="000449B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 Social Workers on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ase Managers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96 S. Wilson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Pr="00E13E94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</w:t>
            </w:r>
            <w:r w:rsidRPr="00E13E94">
              <w:rPr>
                <w:rFonts w:ascii="Times New Roman" w:hAnsi="Times New Roman" w:cs="Times New Roman"/>
                <w:sz w:val="24"/>
                <w:szCs w:val="24"/>
              </w:rPr>
              <w:t>3092</w:t>
            </w:r>
          </w:p>
          <w:p w:rsidR="001B259E" w:rsidRPr="00E13E94" w:rsidRDefault="004905F0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16" w:history="1"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bCs/>
                  <w:sz w:val="21"/>
                  <w:szCs w:val="21"/>
                </w:rPr>
                <w:t>helpinghand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ofhope.com/</w:t>
              </w:r>
            </w:hyperlink>
          </w:p>
          <w:p w:rsidR="00E13E94" w:rsidRPr="00E13E94" w:rsidRDefault="00E13E94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mergency assistance &amp; Counseling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0C51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ospar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Centra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y</w:t>
            </w:r>
            <w:proofErr w:type="spellEnd"/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. Green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719-412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green@hosparus.org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ec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r.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2149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6300</w:t>
            </w:r>
          </w:p>
          <w:p w:rsidR="001B259E" w:rsidRDefault="004905F0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17" w:history="1">
              <w:r w:rsidR="00E13E94" w:rsidRPr="005D784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https://www.hosparus.org/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reland Army Community Hospital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89 Ireland Av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ld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5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t Knox, KY 4012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624-0255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624-032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fe Connection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cky Russell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281808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Worker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 Buds Lake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nora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2776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24-4956</w:t>
            </w:r>
          </w:p>
          <w:p w:rsidR="001B259E" w:rsidRDefault="001B259E" w:rsidP="001216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mental and Intellectual Disabilities service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1216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ncoln Trail </w:t>
            </w:r>
            <w:r w:rsidR="001216E2">
              <w:rPr>
                <w:rFonts w:ascii="Times New Roman" w:hAnsi="Times New Roman" w:cs="Times New Roman"/>
                <w:sz w:val="24"/>
                <w:szCs w:val="24"/>
              </w:rPr>
              <w:t xml:space="preserve">Area Agency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ing </w:t>
            </w:r>
            <w:r w:rsidR="001216E2">
              <w:rPr>
                <w:rFonts w:ascii="Times New Roman" w:hAnsi="Times New Roman" w:cs="Times New Roman"/>
                <w:sz w:val="24"/>
                <w:szCs w:val="24"/>
              </w:rPr>
              <w:t>– Family Caregiver Program</w:t>
            </w:r>
          </w:p>
        </w:tc>
        <w:tc>
          <w:tcPr>
            <w:tcW w:w="1620" w:type="dxa"/>
          </w:tcPr>
          <w:p w:rsidR="001B259E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ce Craig, MSW</w:t>
            </w:r>
          </w:p>
          <w:p w:rsidR="001216E2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16E2" w:rsidRDefault="004905F0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8" w:history="1">
              <w:r w:rsidR="001216E2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grace@ltadd.org</w:t>
              </w:r>
            </w:hyperlink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3 College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2393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9-2993</w:t>
            </w:r>
          </w:p>
          <w:p w:rsidR="001216E2" w:rsidRDefault="004905F0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9" w:history="1">
              <w:r w:rsidR="001216E2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ltadd.org</w:t>
              </w:r>
            </w:hyperlink>
          </w:p>
          <w:p w:rsidR="001216E2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services for aging: information/assistance, referral, respite, counseling, etc.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68C2">
              <w:rPr>
                <w:rFonts w:ascii="Times New Roman" w:hAnsi="Times New Roman" w:cs="Times New Roman"/>
                <w:sz w:val="24"/>
                <w:szCs w:val="24"/>
              </w:rPr>
              <w:t>Lincoln Trail Behavioral Hospital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ra</w:t>
            </w:r>
            <w:r w:rsidR="00EF68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F68C2">
              <w:rPr>
                <w:rFonts w:ascii="Times New Roman" w:hAnsi="Times New Roman" w:cs="Times New Roman"/>
                <w:sz w:val="24"/>
                <w:szCs w:val="24"/>
              </w:rPr>
              <w:t>Goodin</w:t>
            </w:r>
            <w:proofErr w:type="spellEnd"/>
            <w:r w:rsidR="00EF68C2">
              <w:rPr>
                <w:rFonts w:ascii="Times New Roman" w:hAnsi="Times New Roman" w:cs="Times New Roman"/>
                <w:sz w:val="24"/>
                <w:szCs w:val="24"/>
              </w:rPr>
              <w:t>-Clinical Director</w:t>
            </w:r>
          </w:p>
          <w:p w:rsidR="00EF68C2" w:rsidRDefault="00EF68C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rapists, CSW’s &amp; LCSW’s</w:t>
            </w:r>
          </w:p>
          <w:p w:rsidR="001216E2" w:rsidRDefault="001216E2" w:rsidP="00EF68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09 S. Wilson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cliff, KY 4016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51-9444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5251F">
              <w:rPr>
                <w:rFonts w:ascii="Times New Roman" w:hAnsi="Times New Roman" w:cs="Times New Roman"/>
                <w:sz w:val="24"/>
                <w:szCs w:val="24"/>
              </w:rPr>
              <w:t>http://www.lincolnbehavioral.com/</w:t>
            </w: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ychiatric &amp; chemical dependency services, Willows &amp; Military Program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din Schools Special Education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m Adkins, Director 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3407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S</w:t>
            </w:r>
            <w:r w:rsidR="003407F5">
              <w:rPr>
                <w:rFonts w:ascii="Times New Roman" w:hAnsi="Times New Roman" w:cs="Times New Roman"/>
                <w:sz w:val="24"/>
                <w:szCs w:val="24"/>
              </w:rPr>
              <w:t>ocial Worker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 W.A. Jenkins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880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9-8888</w:t>
            </w:r>
          </w:p>
          <w:p w:rsidR="001B259E" w:rsidRDefault="001B259E" w:rsidP="00261FDE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with disabilities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-21 years</w:t>
            </w:r>
          </w:p>
        </w:tc>
      </w:tr>
      <w:tr w:rsidR="001B259E" w:rsidTr="00261FDE">
        <w:tc>
          <w:tcPr>
            <w:tcW w:w="1705" w:type="dxa"/>
          </w:tcPr>
          <w:p w:rsidR="001B259E" w:rsidRPr="00A414CC" w:rsidRDefault="001B259E" w:rsidP="005B6F8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B6F86">
              <w:rPr>
                <w:rFonts w:ascii="Times New Roman" w:hAnsi="Times New Roman" w:cs="Times New Roman"/>
                <w:sz w:val="24"/>
                <w:szCs w:val="24"/>
              </w:rPr>
              <w:t xml:space="preserve">Lincoln Village </w:t>
            </w:r>
            <w:r w:rsidR="005B6F86" w:rsidRPr="005B6F86">
              <w:rPr>
                <w:rFonts w:ascii="Times New Roman" w:hAnsi="Times New Roman" w:cs="Times New Roman"/>
                <w:sz w:val="24"/>
                <w:szCs w:val="24"/>
              </w:rPr>
              <w:t xml:space="preserve">Regional Juvenile </w:t>
            </w:r>
            <w:proofErr w:type="spellStart"/>
            <w:r w:rsidR="005B6F86" w:rsidRPr="005B6F86">
              <w:rPr>
                <w:rFonts w:ascii="Times New Roman" w:hAnsi="Times New Roman" w:cs="Times New Roman"/>
                <w:sz w:val="24"/>
                <w:szCs w:val="24"/>
              </w:rPr>
              <w:t>Dentention</w:t>
            </w:r>
            <w:proofErr w:type="spellEnd"/>
            <w:r w:rsidR="005B6F86" w:rsidRPr="005B6F86">
              <w:rPr>
                <w:rFonts w:ascii="Times New Roman" w:hAnsi="Times New Roman" w:cs="Times New Roman"/>
                <w:sz w:val="24"/>
                <w:szCs w:val="24"/>
              </w:rPr>
              <w:t xml:space="preserve"> Center</w:t>
            </w:r>
            <w:r w:rsidR="001216E2" w:rsidRPr="005B6F86">
              <w:rPr>
                <w:rFonts w:ascii="Times New Roman" w:hAnsi="Times New Roman" w:cs="Times New Roman"/>
                <w:sz w:val="24"/>
                <w:szCs w:val="24"/>
              </w:rPr>
              <w:t xml:space="preserve"> (DJJ)</w:t>
            </w:r>
          </w:p>
        </w:tc>
        <w:tc>
          <w:tcPr>
            <w:tcW w:w="1620" w:type="dxa"/>
          </w:tcPr>
          <w:p w:rsidR="001B259E" w:rsidRPr="00A414CC" w:rsidRDefault="00EC20B8" w:rsidP="00EC20B8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helle Grady, Super-intendent 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0 Glendale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70-766-5280 </w:t>
            </w:r>
          </w:p>
          <w:p w:rsidR="001216E2" w:rsidRPr="00E13E94" w:rsidRDefault="004905F0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0" w:history="1">
              <w:r w:rsidR="001216E2" w:rsidRPr="00E13E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djj.gov</w:t>
              </w:r>
            </w:hyperlink>
          </w:p>
          <w:p w:rsidR="001216E2" w:rsidRDefault="001216E2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ddle- High school; Grade 6-12</w:t>
            </w:r>
          </w:p>
        </w:tc>
      </w:tr>
      <w:tr w:rsidR="000C51F7" w:rsidTr="00261FDE">
        <w:tc>
          <w:tcPr>
            <w:tcW w:w="1705" w:type="dxa"/>
          </w:tcPr>
          <w:p w:rsidR="000C51F7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7EDE">
              <w:rPr>
                <w:rFonts w:ascii="Times New Roman" w:hAnsi="Times New Roman" w:cs="Times New Roman"/>
                <w:sz w:val="24"/>
                <w:szCs w:val="24"/>
              </w:rPr>
              <w:t>SAFY (Specialized Alternatives for Families and Youth)</w:t>
            </w:r>
          </w:p>
        </w:tc>
        <w:tc>
          <w:tcPr>
            <w:tcW w:w="1620" w:type="dxa"/>
          </w:tcPr>
          <w:p w:rsidR="000C51F7" w:rsidRDefault="0029138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ra Hornsby, MSW</w:t>
            </w:r>
          </w:p>
          <w:p w:rsidR="006E7EDE" w:rsidRDefault="006E7ED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hley Stuck, CSW</w:t>
            </w:r>
          </w:p>
          <w:p w:rsidR="006E7EDE" w:rsidRDefault="006E7ED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abriel, CSW</w:t>
            </w:r>
          </w:p>
        </w:tc>
        <w:tc>
          <w:tcPr>
            <w:tcW w:w="4098" w:type="dxa"/>
          </w:tcPr>
          <w:p w:rsidR="00291382" w:rsidRPr="00291382" w:rsidRDefault="00291382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AFY of Kentucky</w:t>
            </w:r>
          </w:p>
          <w:p w:rsidR="00291382" w:rsidRPr="00291382" w:rsidRDefault="00291382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Elizabethtown Division</w:t>
            </w:r>
          </w:p>
          <w:p w:rsidR="00291382" w:rsidRPr="00291382" w:rsidRDefault="00291382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4000 N Dixie HWY #6</w:t>
            </w:r>
          </w:p>
          <w:p w:rsidR="00291382" w:rsidRPr="00291382" w:rsidRDefault="00291382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Elizabethtown KY 42701</w:t>
            </w:r>
          </w:p>
          <w:p w:rsidR="00291382" w:rsidRPr="00291382" w:rsidRDefault="00291382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Phone- 270 853 1016</w:t>
            </w:r>
          </w:p>
          <w:p w:rsidR="000C51F7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0C51F7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14CC" w:rsidTr="00262032">
        <w:tc>
          <w:tcPr>
            <w:tcW w:w="1705" w:type="dxa"/>
          </w:tcPr>
          <w:p w:rsidR="00A414CC" w:rsidRDefault="00A414CC" w:rsidP="009F0A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 Health</w:t>
            </w:r>
            <w:r w:rsidR="009F0A16">
              <w:rPr>
                <w:rFonts w:ascii="Times New Roman" w:hAnsi="Times New Roman" w:cs="Times New Roman"/>
                <w:sz w:val="24"/>
                <w:szCs w:val="24"/>
              </w:rPr>
              <w:t>ca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Elizabethtown</w:t>
            </w:r>
          </w:p>
        </w:tc>
        <w:tc>
          <w:tcPr>
            <w:tcW w:w="1620" w:type="dxa"/>
          </w:tcPr>
          <w:p w:rsidR="00A414CC" w:rsidRDefault="00A414CC" w:rsidP="002620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A414CC" w:rsidRDefault="00A414CC" w:rsidP="002620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7 Woodland Drive</w:t>
            </w:r>
          </w:p>
          <w:p w:rsidR="00A414CC" w:rsidRDefault="00A414CC" w:rsidP="002620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A414CC" w:rsidRDefault="00A414CC" w:rsidP="002620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2363</w:t>
            </w:r>
          </w:p>
          <w:p w:rsidR="00A414CC" w:rsidRDefault="004905F0" w:rsidP="002620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1" w:history="1">
              <w:r w:rsidR="009F0A16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shcofelizabethtown.com/</w:t>
              </w:r>
            </w:hyperlink>
          </w:p>
          <w:p w:rsidR="009F0A16" w:rsidRDefault="009F0A16" w:rsidP="002620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A414CC" w:rsidRDefault="00A414CC" w:rsidP="002620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rsing care and retirement home for seniors</w:t>
            </w:r>
          </w:p>
        </w:tc>
      </w:tr>
      <w:tr w:rsidR="001B259E" w:rsidTr="00261FDE">
        <w:tc>
          <w:tcPr>
            <w:tcW w:w="1705" w:type="dxa"/>
          </w:tcPr>
          <w:p w:rsidR="001B259E" w:rsidRPr="00F96B86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6B86">
              <w:rPr>
                <w:rFonts w:ascii="Times New Roman" w:hAnsi="Times New Roman" w:cs="Times New Roman"/>
                <w:sz w:val="24"/>
                <w:szCs w:val="24"/>
              </w:rPr>
              <w:t>Spring Haven  Domestic Violence Inc.</w:t>
            </w:r>
          </w:p>
        </w:tc>
        <w:tc>
          <w:tcPr>
            <w:tcW w:w="1620" w:type="dxa"/>
          </w:tcPr>
          <w:p w:rsidR="001B259E" w:rsidRDefault="00F437BC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zanne Walters</w:t>
            </w:r>
            <w:r w:rsidR="001B259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W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2047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2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5-4057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6-1081</w:t>
            </w: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elter, advocacy &amp; Education for victims of domestic violence</w:t>
            </w:r>
          </w:p>
        </w:tc>
      </w:tr>
      <w:tr w:rsidR="001B259E" w:rsidTr="00261FDE">
        <w:tc>
          <w:tcPr>
            <w:tcW w:w="1705" w:type="dxa"/>
          </w:tcPr>
          <w:p w:rsidR="001B259E" w:rsidRPr="00F96B86" w:rsidRDefault="001B259E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6B86">
              <w:rPr>
                <w:rFonts w:ascii="Times New Roman" w:hAnsi="Times New Roman" w:cs="Times New Roman"/>
                <w:sz w:val="24"/>
                <w:szCs w:val="24"/>
              </w:rPr>
              <w:t xml:space="preserve">Sunrise Children’s Services </w:t>
            </w:r>
          </w:p>
        </w:tc>
        <w:tc>
          <w:tcPr>
            <w:tcW w:w="1620" w:type="dxa"/>
          </w:tcPr>
          <w:p w:rsidR="001B259E" w:rsidRPr="001216E2" w:rsidRDefault="00F96B86" w:rsidP="00261FDE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sie Buford, Program Director</w:t>
            </w:r>
          </w:p>
        </w:tc>
        <w:tc>
          <w:tcPr>
            <w:tcW w:w="4098" w:type="dxa"/>
          </w:tcPr>
          <w:p w:rsidR="001B259E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0 Commerce Dr</w:t>
            </w:r>
          </w:p>
          <w:p w:rsidR="001216E2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</w:t>
            </w:r>
          </w:p>
          <w:p w:rsidR="001216E2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06-1064</w:t>
            </w:r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in Crisi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nder Touch Senior Services, Inc.</w:t>
            </w:r>
          </w:p>
        </w:tc>
        <w:tc>
          <w:tcPr>
            <w:tcW w:w="1620" w:type="dxa"/>
          </w:tcPr>
          <w:p w:rsidR="001B259E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an</w:t>
            </w:r>
            <w:r w:rsidR="001B259E">
              <w:rPr>
                <w:rFonts w:ascii="Times New Roman" w:hAnsi="Times New Roman" w:cs="Times New Roman"/>
                <w:sz w:val="24"/>
                <w:szCs w:val="24"/>
              </w:rPr>
              <w:t xml:space="preserve"> Beams-Director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0 Mulberry Street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5-3332</w:t>
            </w:r>
          </w:p>
          <w:p w:rsidR="001B259E" w:rsidRPr="00E13E94" w:rsidRDefault="004905F0" w:rsidP="00261FDE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22" w:history="1"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bCs/>
                  <w:sz w:val="21"/>
                  <w:szCs w:val="21"/>
                </w:rPr>
                <w:t>tendertouchseniorservices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.com/</w:t>
              </w:r>
            </w:hyperlink>
          </w:p>
          <w:p w:rsidR="00E13E94" w:rsidRDefault="00E13E94" w:rsidP="00261FDE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 adult care &amp; Services; adult daycare</w:t>
            </w:r>
            <w:r w:rsidR="00291382">
              <w:rPr>
                <w:rFonts w:ascii="Times New Roman" w:hAnsi="Times New Roman" w:cs="Times New Roman"/>
                <w:sz w:val="24"/>
                <w:szCs w:val="24"/>
              </w:rPr>
              <w:t>; assisted living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Kentucky Career Center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nifer Carman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3 Ring Road Suite 10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6-5115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34-5832</w:t>
            </w:r>
          </w:p>
          <w:p w:rsidR="00E13E94" w:rsidRPr="00E13E94" w:rsidRDefault="004905F0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23" w:history="1">
              <w:r w:rsidR="00E13E94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www.kentuckycareercenter</w:t>
              </w:r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</w:t>
              </w:r>
              <w:r w:rsidR="00E13E94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ky</w:t>
              </w:r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gov/</w:t>
              </w:r>
            </w:hyperlink>
          </w:p>
          <w:p w:rsidR="00E13E94" w:rsidRPr="00E13E94" w:rsidRDefault="00E13E94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b training</w:t>
            </w:r>
          </w:p>
        </w:tc>
      </w:tr>
    </w:tbl>
    <w:p w:rsidR="00291382" w:rsidRDefault="00291382"/>
    <w:sectPr w:rsidR="002913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5214DE"/>
    <w:multiLevelType w:val="multilevel"/>
    <w:tmpl w:val="93E65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wMjQyMjeyMDM3NjdU0lEKTi0uzszPAykwrAUAd3uAtywAAAA="/>
  </w:docVars>
  <w:rsids>
    <w:rsidRoot w:val="001B259E"/>
    <w:rsid w:val="00023C74"/>
    <w:rsid w:val="000449BE"/>
    <w:rsid w:val="000C51F7"/>
    <w:rsid w:val="001216E2"/>
    <w:rsid w:val="001B259E"/>
    <w:rsid w:val="001F44C9"/>
    <w:rsid w:val="00281808"/>
    <w:rsid w:val="00291382"/>
    <w:rsid w:val="003407F5"/>
    <w:rsid w:val="00405538"/>
    <w:rsid w:val="00474706"/>
    <w:rsid w:val="004905F0"/>
    <w:rsid w:val="0053617F"/>
    <w:rsid w:val="005B6F86"/>
    <w:rsid w:val="006323DC"/>
    <w:rsid w:val="006E7EDE"/>
    <w:rsid w:val="007F2933"/>
    <w:rsid w:val="008C2F23"/>
    <w:rsid w:val="009F0A16"/>
    <w:rsid w:val="00A414CC"/>
    <w:rsid w:val="00AF7FE3"/>
    <w:rsid w:val="00BA0440"/>
    <w:rsid w:val="00C36C8D"/>
    <w:rsid w:val="00D4514B"/>
    <w:rsid w:val="00E13E94"/>
    <w:rsid w:val="00E30AC4"/>
    <w:rsid w:val="00E3109E"/>
    <w:rsid w:val="00EC20B8"/>
    <w:rsid w:val="00EF68C2"/>
    <w:rsid w:val="00F314E9"/>
    <w:rsid w:val="00F437BC"/>
    <w:rsid w:val="00F96B86"/>
    <w:rsid w:val="00FD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94EA3C-C316-4BFF-89DA-415F2A74D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5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25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B259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B259E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291382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1382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C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.zsigray@centerforbehavioralhealth.com" TargetMode="External"/><Relationship Id="rId13" Type="http://schemas.openxmlformats.org/officeDocument/2006/relationships/hyperlink" Target="http://www.hardin.k12.ky.us/" TargetMode="External"/><Relationship Id="rId18" Type="http://schemas.openxmlformats.org/officeDocument/2006/relationships/hyperlink" Target="mailto:grace@ltadd.org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shcofelizabethtown.com/" TargetMode="External"/><Relationship Id="rId7" Type="http://schemas.openxmlformats.org/officeDocument/2006/relationships/hyperlink" Target="http://www.boyshaven.org" TargetMode="External"/><Relationship Id="rId12" Type="http://schemas.openxmlformats.org/officeDocument/2006/relationships/hyperlink" Target="mailto:Rudy.garcia@hardin.kyschools.us" TargetMode="External"/><Relationship Id="rId17" Type="http://schemas.openxmlformats.org/officeDocument/2006/relationships/hyperlink" Target="https://www.hosparus.org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helpinghandofhope.com/" TargetMode="External"/><Relationship Id="rId20" Type="http://schemas.openxmlformats.org/officeDocument/2006/relationships/hyperlink" Target="http://www.djj.gov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bbbsky.org/" TargetMode="External"/><Relationship Id="rId11" Type="http://schemas.openxmlformats.org/officeDocument/2006/relationships/hyperlink" Target="mailto:Rudy.garcia@hardin.kyschools.us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://benchmarkfamilyservices.org/" TargetMode="External"/><Relationship Id="rId15" Type="http://schemas.openxmlformats.org/officeDocument/2006/relationships/hyperlink" Target="http://www.hmh.net/" TargetMode="External"/><Relationship Id="rId23" Type="http://schemas.openxmlformats.org/officeDocument/2006/relationships/hyperlink" Target="http://www.kentuckycareercenter.ky.gov/" TargetMode="External"/><Relationship Id="rId10" Type="http://schemas.openxmlformats.org/officeDocument/2006/relationships/hyperlink" Target="https://prd.chfs.ky.gov/Office_Phone/index.aspx?county=49" TargetMode="External"/><Relationship Id="rId19" Type="http://schemas.openxmlformats.org/officeDocument/2006/relationships/hyperlink" Target="http://www.ltadd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mmunicare.org/" TargetMode="External"/><Relationship Id="rId14" Type="http://schemas.openxmlformats.org/officeDocument/2006/relationships/hyperlink" Target="mailto:lcasey@hmh.net" TargetMode="External"/><Relationship Id="rId22" Type="http://schemas.openxmlformats.org/officeDocument/2006/relationships/hyperlink" Target="http://www.tendertouchseniorservice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925</Words>
  <Characters>52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musalia</dc:creator>
  <cp:keywords/>
  <dc:description/>
  <cp:lastModifiedBy>Gouvas, Emily</cp:lastModifiedBy>
  <cp:revision>21</cp:revision>
  <cp:lastPrinted>2016-04-04T23:41:00Z</cp:lastPrinted>
  <dcterms:created xsi:type="dcterms:W3CDTF">2016-05-20T13:32:00Z</dcterms:created>
  <dcterms:modified xsi:type="dcterms:W3CDTF">2016-05-20T18:52:00Z</dcterms:modified>
</cp:coreProperties>
</file>